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F4C645" w14:textId="45B0971D" w:rsidR="0007030A" w:rsidRPr="0007030A" w:rsidRDefault="0007030A" w:rsidP="00BC4F2C">
      <w:pPr>
        <w:pStyle w:val="Heading2"/>
        <w:rPr>
          <w:rFonts w:ascii="Lato" w:hAnsi="Lato"/>
          <w:sz w:val="32"/>
          <w:szCs w:val="32"/>
        </w:rPr>
      </w:pPr>
      <w:r w:rsidRPr="0007030A">
        <w:rPr>
          <w:rFonts w:ascii="Lato" w:hAnsi="Lato"/>
          <w:sz w:val="32"/>
          <w:szCs w:val="32"/>
        </w:rPr>
        <w:t xml:space="preserve">Lesson </w:t>
      </w:r>
      <w:r w:rsidR="00741D49">
        <w:rPr>
          <w:rFonts w:ascii="Lato" w:hAnsi="Lato"/>
          <w:sz w:val="32"/>
          <w:szCs w:val="32"/>
        </w:rPr>
        <w:t>3</w:t>
      </w:r>
      <w:r w:rsidRPr="0007030A">
        <w:rPr>
          <w:rFonts w:ascii="Lato" w:hAnsi="Lato"/>
          <w:sz w:val="32"/>
          <w:szCs w:val="32"/>
        </w:rPr>
        <w:t xml:space="preserve"> – Activity Sheet</w:t>
      </w:r>
    </w:p>
    <w:p w14:paraId="02E96EF1" w14:textId="7F2C9248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4E2353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08D45729" w14:textId="771AA607" w:rsidR="00DA1B56" w:rsidRDefault="00DA1B56" w:rsidP="00DA1B56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Different sensors can be used to represent different senses of humans and animals</w:t>
      </w:r>
    </w:p>
    <w:p w14:paraId="4DE702D3" w14:textId="0438EC73" w:rsidR="00DA1B56" w:rsidRDefault="00DA1B56" w:rsidP="00DA1B56">
      <w:pPr>
        <w:pStyle w:val="Heading2"/>
        <w:numPr>
          <w:ilvl w:val="0"/>
          <w:numId w:val="9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07030A">
        <w:rPr>
          <w:rFonts w:ascii="Lato" w:eastAsiaTheme="minorHAnsi" w:hAnsi="Lato" w:cstheme="minorBidi"/>
          <w:b/>
          <w:bCs/>
          <w:color w:val="002060"/>
          <w:sz w:val="22"/>
          <w:szCs w:val="22"/>
        </w:rPr>
        <w:t>Light sensors</w:t>
      </w:r>
      <w:r w:rsidRPr="0007030A">
        <w:rPr>
          <w:rFonts w:ascii="Lato" w:eastAsiaTheme="minorHAnsi" w:hAnsi="Lato" w:cstheme="minorBidi"/>
          <w:color w:val="002060"/>
          <w:sz w:val="22"/>
          <w:szCs w:val="22"/>
        </w:rPr>
        <w:t xml:space="preserve"> </w:t>
      </w:r>
      <w:r>
        <w:rPr>
          <w:rFonts w:ascii="Lato" w:eastAsiaTheme="minorHAnsi" w:hAnsi="Lato" w:cstheme="minorBidi"/>
          <w:color w:val="auto"/>
          <w:sz w:val="22"/>
          <w:szCs w:val="22"/>
        </w:rPr>
        <w:t>can work like our eyes detecting brightness and darkness</w:t>
      </w:r>
    </w:p>
    <w:p w14:paraId="620A43FB" w14:textId="54B11B10" w:rsidR="00DA1B56" w:rsidRPr="00DA1B56" w:rsidRDefault="00DA1B56" w:rsidP="00DA1B56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07030A">
        <w:rPr>
          <w:rFonts w:ascii="Lato" w:hAnsi="Lato"/>
          <w:b/>
          <w:bCs/>
          <w:color w:val="002060"/>
        </w:rPr>
        <w:t>Line sensors</w:t>
      </w:r>
      <w:r w:rsidRPr="0007030A">
        <w:rPr>
          <w:rFonts w:ascii="Lato" w:hAnsi="Lato"/>
          <w:color w:val="002060"/>
        </w:rPr>
        <w:t xml:space="preserve"> </w:t>
      </w:r>
      <w:r w:rsidRPr="00DA1B56">
        <w:rPr>
          <w:rFonts w:ascii="Lato" w:hAnsi="Lato"/>
        </w:rPr>
        <w:t>can work like a sniffer dog following a trial</w:t>
      </w:r>
    </w:p>
    <w:p w14:paraId="5034B599" w14:textId="77AA233E" w:rsidR="00B82848" w:rsidRPr="0007030A" w:rsidRDefault="00DA1B56" w:rsidP="00DE0218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07030A">
        <w:rPr>
          <w:rFonts w:ascii="Lato" w:hAnsi="Lato"/>
          <w:b/>
          <w:bCs/>
          <w:color w:val="002060"/>
        </w:rPr>
        <w:t>Ultrasonic</w:t>
      </w:r>
      <w:r w:rsidRPr="0007030A">
        <w:rPr>
          <w:rFonts w:ascii="Lato" w:hAnsi="Lato"/>
        </w:rPr>
        <w:t xml:space="preserve"> detectors work just like bats, b</w:t>
      </w:r>
      <w:r w:rsidR="00B82848" w:rsidRPr="0007030A">
        <w:rPr>
          <w:rFonts w:ascii="Lato" w:hAnsi="Lato"/>
        </w:rPr>
        <w:t xml:space="preserve">y sounding out an ultrasonic sound wave out as </w:t>
      </w:r>
      <w:r w:rsidRPr="0007030A">
        <w:rPr>
          <w:rFonts w:ascii="Lato" w:hAnsi="Lato"/>
        </w:rPr>
        <w:t>a p</w:t>
      </w:r>
      <w:r w:rsidR="00B82848" w:rsidRPr="0007030A">
        <w:rPr>
          <w:rFonts w:ascii="Lato" w:hAnsi="Lato"/>
        </w:rPr>
        <w:t>ing and wait</w:t>
      </w:r>
      <w:r w:rsidR="004E2353" w:rsidRPr="0007030A">
        <w:rPr>
          <w:rFonts w:ascii="Lato" w:hAnsi="Lato"/>
        </w:rPr>
        <w:t>ing</w:t>
      </w:r>
      <w:r w:rsidR="00B82848" w:rsidRPr="0007030A">
        <w:rPr>
          <w:rFonts w:ascii="Lato" w:hAnsi="Lato"/>
        </w:rPr>
        <w:t xml:space="preserve"> to see how long</w:t>
      </w:r>
      <w:r w:rsidR="004E2353" w:rsidRPr="0007030A">
        <w:rPr>
          <w:rFonts w:ascii="Lato" w:hAnsi="Lato"/>
        </w:rPr>
        <w:t xml:space="preserve"> it</w:t>
      </w:r>
      <w:r w:rsidR="00B82848" w:rsidRPr="0007030A">
        <w:rPr>
          <w:rFonts w:ascii="Lato" w:hAnsi="Lato"/>
        </w:rPr>
        <w:t xml:space="preserve"> takes for the sound wave to reflect of</w:t>
      </w:r>
      <w:r w:rsidR="004E2353" w:rsidRPr="0007030A">
        <w:rPr>
          <w:rFonts w:ascii="Lato" w:hAnsi="Lato"/>
        </w:rPr>
        <w:t>f</w:t>
      </w:r>
      <w:r w:rsidR="00B82848" w:rsidRPr="0007030A">
        <w:rPr>
          <w:rFonts w:ascii="Lato" w:hAnsi="Lato"/>
        </w:rPr>
        <w:t xml:space="preserve"> a solid object and be echoed back</w:t>
      </w:r>
      <w:r w:rsidR="0007030A" w:rsidRPr="0007030A">
        <w:rPr>
          <w:rFonts w:ascii="Lato" w:hAnsi="Lato"/>
        </w:rPr>
        <w:t xml:space="preserve">. </w:t>
      </w:r>
      <w:r w:rsidR="00B82848" w:rsidRPr="0007030A">
        <w:rPr>
          <w:rFonts w:ascii="Lato" w:hAnsi="Lato"/>
        </w:rPr>
        <w:t>This time can then be converted into distance</w:t>
      </w:r>
    </w:p>
    <w:p w14:paraId="353082D4" w14:textId="77777777" w:rsidR="00B82848" w:rsidRPr="00B82848" w:rsidRDefault="00B82848" w:rsidP="00B82848"/>
    <w:p w14:paraId="10F67D52" w14:textId="377DB6C4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4E2353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415BD3C8" w14:textId="500933FA" w:rsidR="006569B1" w:rsidRPr="00DA1B56" w:rsidRDefault="004E2353" w:rsidP="00DA1B56">
      <w:pPr>
        <w:pStyle w:val="ListParagraph"/>
        <w:numPr>
          <w:ilvl w:val="0"/>
          <w:numId w:val="10"/>
        </w:numPr>
        <w:rPr>
          <w:rFonts w:ascii="Lato" w:hAnsi="Lato"/>
        </w:rPr>
      </w:pPr>
      <w:r>
        <w:rPr>
          <w:rFonts w:ascii="Lato" w:hAnsi="Lato"/>
        </w:rPr>
        <w:t>U</w:t>
      </w:r>
      <w:r w:rsidR="00B82848" w:rsidRPr="00DA1B56">
        <w:rPr>
          <w:rFonts w:ascii="Lato" w:hAnsi="Lato"/>
        </w:rPr>
        <w:t>se</w:t>
      </w:r>
      <w:r w:rsidR="00DA1B56" w:rsidRPr="00DA1B56">
        <w:rPr>
          <w:rFonts w:ascii="Lato" w:hAnsi="Lato"/>
        </w:rPr>
        <w:t xml:space="preserve"> code to take a reading from an </w:t>
      </w:r>
      <w:r w:rsidRPr="0007030A">
        <w:rPr>
          <w:rFonts w:ascii="Lato" w:hAnsi="Lato"/>
        </w:rPr>
        <w:t>ultras</w:t>
      </w:r>
      <w:r w:rsidR="00DA1B56" w:rsidRPr="0007030A">
        <w:rPr>
          <w:rFonts w:ascii="Lato" w:hAnsi="Lato"/>
        </w:rPr>
        <w:t>onic</w:t>
      </w:r>
      <w:r w:rsidR="00B82848" w:rsidRPr="00DA1B56">
        <w:rPr>
          <w:rFonts w:ascii="Lato" w:hAnsi="Lato"/>
        </w:rPr>
        <w:t xml:space="preserve"> </w:t>
      </w:r>
      <w:r>
        <w:rPr>
          <w:rFonts w:ascii="Lato" w:hAnsi="Lato"/>
        </w:rPr>
        <w:t>s</w:t>
      </w:r>
      <w:r w:rsidR="00B82848" w:rsidRPr="00DA1B56">
        <w:rPr>
          <w:rFonts w:ascii="Lato" w:hAnsi="Lato"/>
        </w:rPr>
        <w:t>ensor</w:t>
      </w:r>
      <w:r w:rsidR="00DA1B56" w:rsidRPr="00DA1B56">
        <w:rPr>
          <w:rFonts w:ascii="Lato" w:hAnsi="Lato"/>
        </w:rPr>
        <w:t xml:space="preserve"> to gauge distance</w:t>
      </w:r>
    </w:p>
    <w:p w14:paraId="2C899E3F" w14:textId="01D2FB81" w:rsidR="00DA1B56" w:rsidRPr="00DA1B56" w:rsidRDefault="004E2353" w:rsidP="00DA1B56">
      <w:pPr>
        <w:pStyle w:val="ListParagraph"/>
        <w:numPr>
          <w:ilvl w:val="0"/>
          <w:numId w:val="10"/>
        </w:numPr>
        <w:rPr>
          <w:rFonts w:ascii="Lato" w:hAnsi="Lato"/>
        </w:rPr>
      </w:pPr>
      <w:r>
        <w:rPr>
          <w:rFonts w:ascii="Lato" w:hAnsi="Lato"/>
        </w:rPr>
        <w:t>U</w:t>
      </w:r>
      <w:r w:rsidR="00DA1B56" w:rsidRPr="00DA1B56">
        <w:rPr>
          <w:rFonts w:ascii="Lato" w:hAnsi="Lato"/>
        </w:rPr>
        <w:t xml:space="preserve">se code to take an </w:t>
      </w:r>
      <w:r w:rsidR="00DA1B56" w:rsidRPr="0007030A">
        <w:rPr>
          <w:rFonts w:ascii="Lato" w:hAnsi="Lato"/>
          <w:b/>
          <w:bCs/>
          <w:color w:val="002060"/>
        </w:rPr>
        <w:t>analogue</w:t>
      </w:r>
      <w:r w:rsidR="00DA1B56" w:rsidRPr="00DA1B56">
        <w:rPr>
          <w:rFonts w:ascii="Lato" w:hAnsi="Lato"/>
        </w:rPr>
        <w:t xml:space="preserve"> reading from a </w:t>
      </w:r>
      <w:r w:rsidR="00DA1B56" w:rsidRPr="0007030A">
        <w:rPr>
          <w:rFonts w:ascii="Lato" w:hAnsi="Lato"/>
        </w:rPr>
        <w:t>light sensor</w:t>
      </w:r>
    </w:p>
    <w:p w14:paraId="39EFAD58" w14:textId="63D99415" w:rsidR="00DA1B56" w:rsidRPr="00DA1B56" w:rsidRDefault="004E2353" w:rsidP="00DA1B56">
      <w:pPr>
        <w:pStyle w:val="ListParagraph"/>
        <w:numPr>
          <w:ilvl w:val="0"/>
          <w:numId w:val="10"/>
        </w:numPr>
        <w:rPr>
          <w:rFonts w:ascii="Lato" w:hAnsi="Lato"/>
        </w:rPr>
      </w:pPr>
      <w:r>
        <w:rPr>
          <w:rFonts w:ascii="Lato" w:hAnsi="Lato"/>
        </w:rPr>
        <w:t>U</w:t>
      </w:r>
      <w:r w:rsidR="00DA1B56" w:rsidRPr="00DA1B56">
        <w:rPr>
          <w:rFonts w:ascii="Lato" w:hAnsi="Lato"/>
        </w:rPr>
        <w:t>se code to detect the presence of a line or ma</w:t>
      </w:r>
      <w:r>
        <w:rPr>
          <w:rFonts w:ascii="Lato" w:hAnsi="Lato"/>
        </w:rPr>
        <w:t>r</w:t>
      </w:r>
      <w:r w:rsidR="00DA1B56" w:rsidRPr="00DA1B56">
        <w:rPr>
          <w:rFonts w:ascii="Lato" w:hAnsi="Lato"/>
        </w:rPr>
        <w:t>ker</w:t>
      </w:r>
      <w:r w:rsidR="0007030A">
        <w:rPr>
          <w:rFonts w:ascii="Lato" w:hAnsi="Lato"/>
        </w:rPr>
        <w:t xml:space="preserve"> as part of a </w:t>
      </w:r>
      <w:r w:rsidR="0007030A" w:rsidRPr="0007030A">
        <w:rPr>
          <w:rFonts w:ascii="Lato" w:hAnsi="Lato"/>
        </w:rPr>
        <w:t>line follower</w:t>
      </w:r>
    </w:p>
    <w:p w14:paraId="5D1F8AE5" w14:textId="77777777" w:rsidR="00DA1B56" w:rsidRDefault="00DA1B56" w:rsidP="00906A9D">
      <w:pPr>
        <w:rPr>
          <w:rFonts w:ascii="Lato" w:hAnsi="Lato"/>
        </w:rPr>
      </w:pPr>
    </w:p>
    <w:p w14:paraId="5A054C39" w14:textId="428DBA9B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4E2353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23C343D9" w14:textId="775D6EB2" w:rsidR="000C5F07" w:rsidRPr="00DA1B56" w:rsidRDefault="00DA1B56" w:rsidP="000C5F07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hen using the ultrasonic sensor make sure you set the units</w:t>
      </w:r>
      <w:r w:rsidR="004E2353">
        <w:rPr>
          <w:rFonts w:ascii="Lato" w:eastAsiaTheme="minorHAnsi" w:hAnsi="Lato" w:cstheme="minorBidi"/>
          <w:sz w:val="22"/>
          <w:szCs w:val="22"/>
        </w:rPr>
        <w:t xml:space="preserve"> –</w:t>
      </w:r>
      <w:r>
        <w:rPr>
          <w:rFonts w:ascii="Lato" w:eastAsiaTheme="minorHAnsi" w:hAnsi="Lato" w:cstheme="minorBidi"/>
          <w:sz w:val="22"/>
          <w:szCs w:val="22"/>
        </w:rPr>
        <w:t xml:space="preserve"> </w:t>
      </w:r>
      <w:r w:rsidR="004E2353">
        <w:rPr>
          <w:rFonts w:ascii="Lato" w:eastAsiaTheme="minorHAnsi" w:hAnsi="Lato" w:cstheme="minorBidi"/>
          <w:sz w:val="22"/>
          <w:szCs w:val="22"/>
        </w:rPr>
        <w:t>m</w:t>
      </w:r>
      <w:r>
        <w:rPr>
          <w:rFonts w:ascii="Lato" w:eastAsiaTheme="minorHAnsi" w:hAnsi="Lato" w:cstheme="minorBidi"/>
          <w:sz w:val="22"/>
          <w:szCs w:val="22"/>
        </w:rPr>
        <w:t>etric (</w:t>
      </w:r>
      <w:r w:rsidR="004E2353">
        <w:rPr>
          <w:rFonts w:ascii="Lato" w:eastAsiaTheme="minorHAnsi" w:hAnsi="Lato" w:cstheme="minorBidi"/>
          <w:sz w:val="22"/>
          <w:szCs w:val="22"/>
        </w:rPr>
        <w:t>cm</w:t>
      </w:r>
      <w:r>
        <w:rPr>
          <w:rFonts w:ascii="Lato" w:eastAsiaTheme="minorHAnsi" w:hAnsi="Lato" w:cstheme="minorBidi"/>
          <w:sz w:val="22"/>
          <w:szCs w:val="22"/>
        </w:rPr>
        <w:t xml:space="preserve">) or </w:t>
      </w:r>
      <w:r w:rsidR="004E2353">
        <w:rPr>
          <w:rFonts w:ascii="Lato" w:eastAsiaTheme="minorHAnsi" w:hAnsi="Lato" w:cstheme="minorBidi"/>
          <w:sz w:val="22"/>
          <w:szCs w:val="22"/>
        </w:rPr>
        <w:t>i</w:t>
      </w:r>
      <w:r>
        <w:rPr>
          <w:rFonts w:ascii="Lato" w:eastAsiaTheme="minorHAnsi" w:hAnsi="Lato" w:cstheme="minorBidi"/>
          <w:sz w:val="22"/>
          <w:szCs w:val="22"/>
        </w:rPr>
        <w:t>mperial (inches)</w:t>
      </w:r>
      <w:r w:rsidR="004E2353">
        <w:rPr>
          <w:rFonts w:ascii="Lato" w:eastAsiaTheme="minorHAnsi" w:hAnsi="Lato" w:cstheme="minorBidi"/>
          <w:sz w:val="22"/>
          <w:szCs w:val="22"/>
        </w:rPr>
        <w:t>.</w:t>
      </w:r>
      <w:r>
        <w:rPr>
          <w:rFonts w:ascii="Lato" w:eastAsiaTheme="minorHAnsi" w:hAnsi="Lato" w:cstheme="minorBidi"/>
          <w:sz w:val="22"/>
          <w:szCs w:val="22"/>
        </w:rPr>
        <w:t xml:space="preserve"> Why would you measure the unit in time? How would using the sensor under water affect the distance measured?</w:t>
      </w:r>
    </w:p>
    <w:p w14:paraId="6BC9F818" w14:textId="77777777" w:rsidR="00BC4F2C" w:rsidRPr="00E925EF" w:rsidRDefault="00BC4F2C" w:rsidP="00BC4F2C">
      <w:pPr>
        <w:pStyle w:val="Heading2"/>
        <w:rPr>
          <w:rFonts w:ascii="Lato" w:hAnsi="Lato"/>
        </w:rPr>
      </w:pPr>
    </w:p>
    <w:p w14:paraId="12B61E3D" w14:textId="572790BD" w:rsidR="00DA1B56" w:rsidRDefault="00BC4F2C" w:rsidP="004E2353">
      <w:pPr>
        <w:pStyle w:val="Heading2"/>
      </w:pPr>
      <w:r w:rsidRPr="00DB0BA5">
        <w:rPr>
          <w:rFonts w:ascii="Lato" w:hAnsi="Lato"/>
        </w:rPr>
        <w:t xml:space="preserve">Test </w:t>
      </w:r>
      <w:r w:rsidR="004E2353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369DADD6" w14:textId="5E9DA260" w:rsidR="00DA1B56" w:rsidRPr="0007030A" w:rsidRDefault="004E2353" w:rsidP="004E2353">
      <w:pPr>
        <w:rPr>
          <w:rFonts w:ascii="Lato" w:hAnsi="Lato"/>
          <w:b/>
        </w:rPr>
      </w:pPr>
      <w:r w:rsidRPr="0007030A">
        <w:rPr>
          <w:rFonts w:ascii="Lato" w:hAnsi="Lato"/>
          <w:b/>
        </w:rPr>
        <w:t>Ultrasonic Detector</w:t>
      </w:r>
    </w:p>
    <w:p w14:paraId="0C6E4080" w14:textId="7E24DEE4" w:rsidR="002A5474" w:rsidRDefault="002A5474" w:rsidP="00DA1B56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>Install the sonar extension.</w:t>
      </w:r>
    </w:p>
    <w:p w14:paraId="5DDB8F23" w14:textId="447B38F8" w:rsidR="002A5474" w:rsidRPr="002A5474" w:rsidRDefault="000778F6" w:rsidP="002A5474">
      <w:pPr>
        <w:rPr>
          <w:rFonts w:ascii="Lato" w:hAnsi="Lato"/>
        </w:rPr>
      </w:pPr>
      <w:r w:rsidRPr="000778F6">
        <w:rPr>
          <w:rFonts w:ascii="Lato" w:hAnsi="Lato"/>
        </w:rPr>
        <w:drawing>
          <wp:inline distT="0" distB="0" distL="0" distR="0" wp14:anchorId="464549F3" wp14:editId="1578903B">
            <wp:extent cx="1562100" cy="1760147"/>
            <wp:effectExtent l="0" t="0" r="0" b="0"/>
            <wp:docPr id="78347504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47504" name="Picture 1" descr="A screenshot of a video gam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67210" cy="176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79123" w14:textId="5B7AADE6" w:rsidR="00DA1B56" w:rsidRPr="00DA1B56" w:rsidRDefault="00DA1B56" w:rsidP="00DA1B56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DA1B56">
        <w:rPr>
          <w:rFonts w:ascii="Lato" w:hAnsi="Lato"/>
        </w:rPr>
        <w:t xml:space="preserve">What happens when you use the </w:t>
      </w:r>
      <w:r w:rsidR="004E2353">
        <w:rPr>
          <w:rFonts w:ascii="Lato" w:hAnsi="Lato"/>
        </w:rPr>
        <w:t>u</w:t>
      </w:r>
      <w:r w:rsidR="004E2353" w:rsidRPr="004E2353">
        <w:rPr>
          <w:rFonts w:ascii="Lato" w:hAnsi="Lato"/>
        </w:rPr>
        <w:t xml:space="preserve">ltrasonic </w:t>
      </w:r>
      <w:r w:rsidR="004E2353">
        <w:rPr>
          <w:rFonts w:ascii="Lato" w:hAnsi="Lato"/>
        </w:rPr>
        <w:t>d</w:t>
      </w:r>
      <w:r w:rsidR="004E2353" w:rsidRPr="004E2353">
        <w:rPr>
          <w:rFonts w:ascii="Lato" w:hAnsi="Lato"/>
        </w:rPr>
        <w:t>etector</w:t>
      </w:r>
      <w:r w:rsidRPr="00DA1B56">
        <w:rPr>
          <w:rFonts w:ascii="Lato" w:hAnsi="Lato"/>
        </w:rPr>
        <w:t xml:space="preserve"> with hard and soft objects?</w:t>
      </w:r>
    </w:p>
    <w:p w14:paraId="0617EFED" w14:textId="2F90D7A9" w:rsidR="00DA1B56" w:rsidRPr="00DA1B56" w:rsidRDefault="00DA1B56" w:rsidP="00DA1B56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DA1B56">
        <w:rPr>
          <w:rFonts w:ascii="Lato" w:hAnsi="Lato"/>
        </w:rPr>
        <w:t>Does a shiny surface make a difference</w:t>
      </w:r>
      <w:r w:rsidR="004E2353">
        <w:rPr>
          <w:rFonts w:ascii="Lato" w:hAnsi="Lato"/>
        </w:rPr>
        <w:t>?</w:t>
      </w:r>
    </w:p>
    <w:p w14:paraId="136B18B1" w14:textId="41FCF166" w:rsidR="00B82848" w:rsidRDefault="00B82848" w:rsidP="00BC4F2C">
      <w:pPr>
        <w:pStyle w:val="Heading2"/>
        <w:rPr>
          <w:rFonts w:ascii="Lato" w:hAnsi="Lato"/>
        </w:rPr>
      </w:pPr>
      <w:r w:rsidRPr="00B82848">
        <w:rPr>
          <w:rFonts w:ascii="Lato" w:eastAsiaTheme="minorHAnsi" w:hAnsi="Lato" w:cstheme="minorBidi"/>
          <w:noProof/>
          <w:color w:val="auto"/>
          <w:sz w:val="22"/>
          <w:szCs w:val="22"/>
        </w:rPr>
        <w:lastRenderedPageBreak/>
        <w:drawing>
          <wp:inline distT="0" distB="0" distL="0" distR="0" wp14:anchorId="40A3662C" wp14:editId="41AD5525">
            <wp:extent cx="3752850" cy="2318901"/>
            <wp:effectExtent l="0" t="0" r="0" b="5715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BD966B96-C6B0-4CBF-90BA-A15FB56BFF9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BD966B96-C6B0-4CBF-90BA-A15FB56BFF9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61395" cy="2324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5A75B" w14:textId="0C6C6FD1" w:rsidR="00DA1B56" w:rsidRDefault="00DA1B56" w:rsidP="00DA1B56"/>
    <w:p w14:paraId="370A5AE0" w14:textId="234D14D3" w:rsidR="00DA1B56" w:rsidRDefault="00DA1B56" w:rsidP="00DA1B56"/>
    <w:p w14:paraId="5F24A723" w14:textId="1C2CC44E" w:rsidR="00DA1B56" w:rsidRDefault="00DA1B56" w:rsidP="00DA1B56"/>
    <w:p w14:paraId="7C73AEF6" w14:textId="7D0C1045" w:rsidR="00DA1B56" w:rsidRDefault="00DA1B56" w:rsidP="00DA1B56"/>
    <w:p w14:paraId="05FE0BAE" w14:textId="77777777" w:rsidR="00DA1B56" w:rsidRDefault="00DA1B56" w:rsidP="00DA1B56">
      <w:pPr>
        <w:rPr>
          <w:b/>
        </w:rPr>
      </w:pPr>
    </w:p>
    <w:p w14:paraId="7784B298" w14:textId="0D023CEF" w:rsidR="00DA1B56" w:rsidRPr="00DA1B56" w:rsidRDefault="00DA1B56" w:rsidP="00DA1B56">
      <w:pPr>
        <w:rPr>
          <w:rFonts w:ascii="Lato" w:hAnsi="Lato"/>
          <w:b/>
        </w:rPr>
      </w:pPr>
      <w:r w:rsidRPr="00DA1B56">
        <w:rPr>
          <w:rFonts w:ascii="Lato" w:hAnsi="Lato"/>
          <w:b/>
        </w:rPr>
        <w:t>Light Sensor</w:t>
      </w:r>
    </w:p>
    <w:p w14:paraId="29E84F67" w14:textId="02112692" w:rsidR="00DA1B56" w:rsidRPr="00DA1B56" w:rsidRDefault="00DA1B56" w:rsidP="00DA1B56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DA1B56">
        <w:rPr>
          <w:rFonts w:ascii="Lato" w:hAnsi="Lato"/>
        </w:rPr>
        <w:t>What is the lowest reading you can get in your classroom?</w:t>
      </w:r>
    </w:p>
    <w:p w14:paraId="670166B5" w14:textId="75561551" w:rsidR="00DA1B56" w:rsidRDefault="00DA1B56" w:rsidP="00DA1B56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DA1B56">
        <w:rPr>
          <w:rFonts w:ascii="Lato" w:hAnsi="Lato"/>
        </w:rPr>
        <w:t>What happens if you lower the lights?</w:t>
      </w:r>
    </w:p>
    <w:p w14:paraId="027CCBD3" w14:textId="4E6D0D23" w:rsidR="00DA1B56" w:rsidRPr="00DA1B56" w:rsidRDefault="00DA1B56" w:rsidP="00DA1B56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How bright/close does the light need to be to give a maximum reading</w:t>
      </w:r>
      <w:r w:rsidR="004E2353">
        <w:rPr>
          <w:rFonts w:ascii="Lato" w:hAnsi="Lato"/>
        </w:rPr>
        <w:t>?</w:t>
      </w:r>
    </w:p>
    <w:p w14:paraId="5B5EACF7" w14:textId="564BB381" w:rsidR="00DA1B56" w:rsidRDefault="00DA1B56" w:rsidP="00DA1B56">
      <w:pPr>
        <w:rPr>
          <w:b/>
        </w:rPr>
      </w:pPr>
      <w:r w:rsidRPr="00DA1B56">
        <w:rPr>
          <w:noProof/>
        </w:rPr>
        <w:drawing>
          <wp:inline distT="0" distB="0" distL="0" distR="0" wp14:anchorId="313248CF" wp14:editId="71200B15">
            <wp:extent cx="3383987" cy="2449945"/>
            <wp:effectExtent l="0" t="0" r="6985" b="7620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CACA5095-2264-41EC-A5D3-5F0131A7042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CACA5095-2264-41EC-A5D3-5F0131A7042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83987" cy="244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CBA90" w14:textId="5C8445FE" w:rsidR="00DA1B56" w:rsidRDefault="00DA1B56" w:rsidP="00DA1B56">
      <w:pPr>
        <w:rPr>
          <w:rFonts w:ascii="Lato" w:hAnsi="Lato"/>
          <w:b/>
        </w:rPr>
      </w:pPr>
      <w:r>
        <w:rPr>
          <w:rFonts w:ascii="Lato" w:hAnsi="Lato"/>
          <w:b/>
        </w:rPr>
        <w:t>Line Follower</w:t>
      </w:r>
    </w:p>
    <w:p w14:paraId="597DFBB6" w14:textId="6E0C54D7" w:rsidR="00DA1B56" w:rsidRPr="004E2353" w:rsidRDefault="005A609E" w:rsidP="004E2353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4E2353">
        <w:rPr>
          <w:rFonts w:ascii="Lato" w:hAnsi="Lato"/>
        </w:rPr>
        <w:t>How close does the line need to be?</w:t>
      </w:r>
    </w:p>
    <w:p w14:paraId="6A1FC0A7" w14:textId="3A46BA5B" w:rsidR="005A609E" w:rsidRPr="004E2353" w:rsidRDefault="005A609E" w:rsidP="004E2353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4E2353">
        <w:rPr>
          <w:rFonts w:ascii="Lato" w:hAnsi="Lato"/>
        </w:rPr>
        <w:t>What happens i</w:t>
      </w:r>
      <w:r w:rsidR="004E2353">
        <w:rPr>
          <w:rFonts w:ascii="Lato" w:hAnsi="Lato"/>
        </w:rPr>
        <w:t>f</w:t>
      </w:r>
      <w:r w:rsidRPr="004E2353">
        <w:rPr>
          <w:rFonts w:ascii="Lato" w:hAnsi="Lato"/>
        </w:rPr>
        <w:t xml:space="preserve"> you use different colours for the line</w:t>
      </w:r>
      <w:r w:rsidR="004E2353">
        <w:rPr>
          <w:rFonts w:ascii="Lato" w:hAnsi="Lato"/>
        </w:rPr>
        <w:t>?</w:t>
      </w:r>
    </w:p>
    <w:p w14:paraId="0C3CA7E5" w14:textId="65B7FD29" w:rsidR="005A609E" w:rsidRPr="004E2353" w:rsidRDefault="005A609E" w:rsidP="004E2353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4E2353">
        <w:rPr>
          <w:rFonts w:ascii="Lato" w:hAnsi="Lato"/>
        </w:rPr>
        <w:t>What happens if you change the thickness of the line</w:t>
      </w:r>
      <w:r w:rsidR="004E2353">
        <w:rPr>
          <w:rFonts w:ascii="Lato" w:hAnsi="Lato"/>
        </w:rPr>
        <w:t>?</w:t>
      </w:r>
    </w:p>
    <w:p w14:paraId="313465DE" w14:textId="249F3EE5" w:rsidR="00DA1B56" w:rsidRPr="00DA1B56" w:rsidRDefault="00DA1B56" w:rsidP="00DA1B56">
      <w:r w:rsidRPr="00DA1B56">
        <w:rPr>
          <w:noProof/>
        </w:rPr>
        <w:lastRenderedPageBreak/>
        <w:drawing>
          <wp:inline distT="0" distB="0" distL="0" distR="0" wp14:anchorId="496BFC37" wp14:editId="20D47125">
            <wp:extent cx="2663023" cy="3583172"/>
            <wp:effectExtent l="0" t="0" r="4445" b="0"/>
            <wp:docPr id="15" name="Picture 14">
              <a:extLst xmlns:a="http://schemas.openxmlformats.org/drawingml/2006/main">
                <a:ext uri="{FF2B5EF4-FFF2-40B4-BE49-F238E27FC236}">
                  <a16:creationId xmlns:a16="http://schemas.microsoft.com/office/drawing/2014/main" id="{FA900181-DCEF-453F-B58C-FBCB4BD2EB2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>
                      <a:extLst>
                        <a:ext uri="{FF2B5EF4-FFF2-40B4-BE49-F238E27FC236}">
                          <a16:creationId xmlns:a16="http://schemas.microsoft.com/office/drawing/2014/main" id="{FA900181-DCEF-453F-B58C-FBCB4BD2EB2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80271" cy="360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0FBB9" w14:textId="20330930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4E2353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1C057523" w14:textId="60F433E1" w:rsidR="00B82848" w:rsidRPr="00B82848" w:rsidRDefault="005A609E" w:rsidP="005A609E">
      <w:pPr>
        <w:pStyle w:val="NormalWeb"/>
        <w:numPr>
          <w:ilvl w:val="0"/>
          <w:numId w:val="14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Measure how accurate the ultrasonic distance measure is</w:t>
      </w:r>
    </w:p>
    <w:p w14:paraId="186B81E1" w14:textId="1377167B" w:rsidR="00B82848" w:rsidRPr="00B82848" w:rsidRDefault="00B82848" w:rsidP="005A609E">
      <w:pPr>
        <w:pStyle w:val="NormalWeb"/>
        <w:numPr>
          <w:ilvl w:val="0"/>
          <w:numId w:val="14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 w:rsidRPr="00B82848">
        <w:rPr>
          <w:rFonts w:ascii="Lato" w:eastAsiaTheme="minorHAnsi" w:hAnsi="Lato" w:cstheme="minorBidi"/>
          <w:sz w:val="22"/>
          <w:szCs w:val="22"/>
        </w:rPr>
        <w:t>What materials reflect the sound best?</w:t>
      </w:r>
      <w:r w:rsidR="004E2353">
        <w:rPr>
          <w:rFonts w:ascii="Lato" w:eastAsiaTheme="minorHAnsi" w:hAnsi="Lato" w:cstheme="minorBidi"/>
          <w:sz w:val="22"/>
          <w:szCs w:val="22"/>
        </w:rPr>
        <w:t xml:space="preserve"> </w:t>
      </w:r>
      <w:r w:rsidRPr="00B82848">
        <w:rPr>
          <w:rFonts w:ascii="Lato" w:eastAsiaTheme="minorHAnsi" w:hAnsi="Lato" w:cstheme="minorBidi"/>
          <w:sz w:val="22"/>
          <w:szCs w:val="22"/>
        </w:rPr>
        <w:t>(brick, plaster, wood</w:t>
      </w:r>
      <w:r w:rsidR="005A609E">
        <w:rPr>
          <w:rFonts w:ascii="Lato" w:eastAsiaTheme="minorHAnsi" w:hAnsi="Lato" w:cstheme="minorBidi"/>
          <w:sz w:val="22"/>
          <w:szCs w:val="22"/>
        </w:rPr>
        <w:t>, hard soft</w:t>
      </w:r>
      <w:r w:rsidRPr="00B82848">
        <w:rPr>
          <w:rFonts w:ascii="Lato" w:eastAsiaTheme="minorHAnsi" w:hAnsi="Lato" w:cstheme="minorBidi"/>
          <w:sz w:val="22"/>
          <w:szCs w:val="22"/>
        </w:rPr>
        <w:t xml:space="preserve"> etc)</w:t>
      </w:r>
      <w:r w:rsidR="005A609E">
        <w:rPr>
          <w:rFonts w:ascii="Lato" w:eastAsiaTheme="minorHAnsi" w:hAnsi="Lato" w:cstheme="minorBidi"/>
          <w:sz w:val="22"/>
          <w:szCs w:val="22"/>
        </w:rPr>
        <w:t xml:space="preserve"> Try to explain why</w:t>
      </w:r>
      <w:r w:rsidRPr="00B82848">
        <w:rPr>
          <w:rFonts w:ascii="Lato" w:eastAsiaTheme="minorHAnsi" w:hAnsi="Lato" w:cstheme="minorBidi"/>
          <w:sz w:val="22"/>
          <w:szCs w:val="22"/>
        </w:rPr>
        <w:t>.</w:t>
      </w:r>
    </w:p>
    <w:p w14:paraId="6F62571F" w14:textId="6EAE9656" w:rsidR="00B82848" w:rsidRDefault="00B82848" w:rsidP="005A609E">
      <w:pPr>
        <w:pStyle w:val="NormalWeb"/>
        <w:numPr>
          <w:ilvl w:val="0"/>
          <w:numId w:val="14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 w:rsidRPr="00B82848">
        <w:rPr>
          <w:rFonts w:ascii="Lato" w:eastAsiaTheme="minorHAnsi" w:hAnsi="Lato" w:cstheme="minorBidi"/>
          <w:sz w:val="22"/>
          <w:szCs w:val="22"/>
        </w:rPr>
        <w:t xml:space="preserve">Is the </w:t>
      </w:r>
      <w:r w:rsidR="005A609E">
        <w:rPr>
          <w:rFonts w:ascii="Lato" w:eastAsiaTheme="minorHAnsi" w:hAnsi="Lato" w:cstheme="minorBidi"/>
          <w:sz w:val="22"/>
          <w:szCs w:val="22"/>
        </w:rPr>
        <w:t xml:space="preserve">sound </w:t>
      </w:r>
      <w:r w:rsidRPr="00B82848">
        <w:rPr>
          <w:rFonts w:ascii="Lato" w:eastAsiaTheme="minorHAnsi" w:hAnsi="Lato" w:cstheme="minorBidi"/>
          <w:sz w:val="22"/>
          <w:szCs w:val="22"/>
        </w:rPr>
        <w:t>sensor affected by outside noise sources?</w:t>
      </w:r>
    </w:p>
    <w:p w14:paraId="3ACA4C9D" w14:textId="23AA41AB" w:rsidR="005A609E" w:rsidRDefault="005A609E" w:rsidP="005A609E">
      <w:pPr>
        <w:pStyle w:val="NormalWeb"/>
        <w:numPr>
          <w:ilvl w:val="0"/>
          <w:numId w:val="14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Identify the thinnest line the line sensor will detect (in cm)</w:t>
      </w:r>
    </w:p>
    <w:p w14:paraId="1197C52C" w14:textId="2AB53DEB" w:rsidR="00256E81" w:rsidRDefault="00B82848" w:rsidP="00B82848">
      <w:pPr>
        <w:pStyle w:val="NormalWeb"/>
        <w:spacing w:before="0" w:beforeAutospacing="0" w:after="120" w:afterAutospacing="0" w:line="216" w:lineRule="auto"/>
        <w:textAlignment w:val="baseline"/>
        <w:rPr>
          <w:lang w:eastAsia="en-GB"/>
        </w:rPr>
      </w:pPr>
      <w:r w:rsidRPr="00B82848">
        <w:rPr>
          <w:rFonts w:ascii="Lato" w:eastAsiaTheme="minorHAnsi" w:hAnsi="Lato" w:cstheme="minorBidi"/>
          <w:sz w:val="22"/>
          <w:szCs w:val="22"/>
        </w:rPr>
        <w:t>Document your results</w:t>
      </w:r>
    </w:p>
    <w:p w14:paraId="725B5D31" w14:textId="77777777" w:rsidR="004E2353" w:rsidRDefault="004E2353" w:rsidP="00BC4F2C">
      <w:pPr>
        <w:pStyle w:val="Heading2"/>
        <w:rPr>
          <w:rFonts w:ascii="Lato" w:hAnsi="Lato"/>
        </w:rPr>
      </w:pPr>
    </w:p>
    <w:p w14:paraId="1B735383" w14:textId="150BAA87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4E2353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759D06D4" w14:textId="61FBEEA3" w:rsidR="006569B1" w:rsidRDefault="005A609E" w:rsidP="00256E81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In this lesson we looked at inputs, especially sensors, we looked at how these compare to animal senses.</w:t>
      </w:r>
    </w:p>
    <w:p w14:paraId="4D659A73" w14:textId="255122C4" w:rsidR="005A609E" w:rsidRDefault="005A609E" w:rsidP="00256E81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e demonstrated how we can read from three different sensors and interpret or display the result from the sensor.</w:t>
      </w:r>
    </w:p>
    <w:p w14:paraId="4FC245FC" w14:textId="18FED901" w:rsidR="005A609E" w:rsidRPr="005A609E" w:rsidRDefault="005A609E" w:rsidP="00256E81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You should now consider what the limitations of these sensors are and how we could combine different sensors together to try and negate these limitations.</w:t>
      </w:r>
    </w:p>
    <w:p w14:paraId="1300AEBE" w14:textId="2A04BF43" w:rsidR="00923F20" w:rsidRPr="000E633D" w:rsidRDefault="00923F20" w:rsidP="000E633D"/>
    <w:sectPr w:rsidR="00923F20" w:rsidRPr="000E633D" w:rsidSect="006B36F6">
      <w:headerReference w:type="default" r:id="rId11"/>
      <w:foot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A88B84" w14:textId="77777777" w:rsidR="00D12D22" w:rsidRDefault="00D12D22" w:rsidP="006B36F6">
      <w:pPr>
        <w:spacing w:after="0" w:line="240" w:lineRule="auto"/>
      </w:pPr>
      <w:r>
        <w:separator/>
      </w:r>
    </w:p>
  </w:endnote>
  <w:endnote w:type="continuationSeparator" w:id="0">
    <w:p w14:paraId="2563EBF6" w14:textId="77777777" w:rsidR="00D12D22" w:rsidRDefault="00D12D22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72D7C0" w14:textId="77777777" w:rsidR="00D12D22" w:rsidRDefault="00D12D22" w:rsidP="006B36F6">
      <w:pPr>
        <w:spacing w:after="0" w:line="240" w:lineRule="auto"/>
      </w:pPr>
      <w:r>
        <w:separator/>
      </w:r>
    </w:p>
  </w:footnote>
  <w:footnote w:type="continuationSeparator" w:id="0">
    <w:p w14:paraId="7460CB74" w14:textId="77777777" w:rsidR="00D12D22" w:rsidRDefault="00D12D22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FA4F54"/>
    <w:multiLevelType w:val="hybridMultilevel"/>
    <w:tmpl w:val="176E25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87660D"/>
    <w:multiLevelType w:val="hybridMultilevel"/>
    <w:tmpl w:val="870A0D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9D6CC0"/>
    <w:multiLevelType w:val="hybridMultilevel"/>
    <w:tmpl w:val="ACDE5984"/>
    <w:lvl w:ilvl="0" w:tplc="4A701AB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A17A4D"/>
    <w:multiLevelType w:val="hybridMultilevel"/>
    <w:tmpl w:val="74C409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A55E9D"/>
    <w:multiLevelType w:val="hybridMultilevel"/>
    <w:tmpl w:val="D1AEBD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69488C"/>
    <w:multiLevelType w:val="hybridMultilevel"/>
    <w:tmpl w:val="B5C6050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F847772"/>
    <w:multiLevelType w:val="hybridMultilevel"/>
    <w:tmpl w:val="4E267D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7C46401"/>
    <w:multiLevelType w:val="hybridMultilevel"/>
    <w:tmpl w:val="2466A58C"/>
    <w:lvl w:ilvl="0" w:tplc="4A701AB6">
      <w:numFmt w:val="bullet"/>
      <w:lvlText w:val="•"/>
      <w:lvlJc w:val="left"/>
      <w:pPr>
        <w:ind w:left="1080" w:hanging="72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733239"/>
    <w:multiLevelType w:val="hybridMultilevel"/>
    <w:tmpl w:val="E79623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6624941">
    <w:abstractNumId w:val="13"/>
  </w:num>
  <w:num w:numId="2" w16cid:durableId="443158425">
    <w:abstractNumId w:val="16"/>
  </w:num>
  <w:num w:numId="3" w16cid:durableId="28383451">
    <w:abstractNumId w:val="0"/>
  </w:num>
  <w:num w:numId="4" w16cid:durableId="277445133">
    <w:abstractNumId w:val="5"/>
  </w:num>
  <w:num w:numId="5" w16cid:durableId="968819285">
    <w:abstractNumId w:val="2"/>
  </w:num>
  <w:num w:numId="6" w16cid:durableId="782768785">
    <w:abstractNumId w:val="8"/>
  </w:num>
  <w:num w:numId="7" w16cid:durableId="1826317210">
    <w:abstractNumId w:val="9"/>
  </w:num>
  <w:num w:numId="8" w16cid:durableId="1714422748">
    <w:abstractNumId w:val="1"/>
  </w:num>
  <w:num w:numId="9" w16cid:durableId="85657392">
    <w:abstractNumId w:val="15"/>
  </w:num>
  <w:num w:numId="10" w16cid:durableId="1067463053">
    <w:abstractNumId w:val="4"/>
  </w:num>
  <w:num w:numId="11" w16cid:durableId="335231070">
    <w:abstractNumId w:val="11"/>
  </w:num>
  <w:num w:numId="12" w16cid:durableId="1331715784">
    <w:abstractNumId w:val="3"/>
  </w:num>
  <w:num w:numId="13" w16cid:durableId="628904056">
    <w:abstractNumId w:val="7"/>
  </w:num>
  <w:num w:numId="14" w16cid:durableId="1021082977">
    <w:abstractNumId w:val="10"/>
  </w:num>
  <w:num w:numId="15" w16cid:durableId="664012481">
    <w:abstractNumId w:val="12"/>
  </w:num>
  <w:num w:numId="16" w16cid:durableId="641694040">
    <w:abstractNumId w:val="14"/>
  </w:num>
  <w:num w:numId="17" w16cid:durableId="8194685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zAwNzWwNDUwMjdR0lEKTi0uzszPAykwrAUAqu+2QCwAAAA="/>
  </w:docVars>
  <w:rsids>
    <w:rsidRoot w:val="00D0274F"/>
    <w:rsid w:val="00010B91"/>
    <w:rsid w:val="0007030A"/>
    <w:rsid w:val="000751A3"/>
    <w:rsid w:val="000778F6"/>
    <w:rsid w:val="0008457D"/>
    <w:rsid w:val="000C5F07"/>
    <w:rsid w:val="000E633D"/>
    <w:rsid w:val="00191415"/>
    <w:rsid w:val="001D3E62"/>
    <w:rsid w:val="00256E81"/>
    <w:rsid w:val="002A5474"/>
    <w:rsid w:val="002B1DFB"/>
    <w:rsid w:val="002C21F9"/>
    <w:rsid w:val="002C77FD"/>
    <w:rsid w:val="002E70C3"/>
    <w:rsid w:val="002F79FF"/>
    <w:rsid w:val="00303314"/>
    <w:rsid w:val="003268D4"/>
    <w:rsid w:val="00393C71"/>
    <w:rsid w:val="00463B37"/>
    <w:rsid w:val="004707BA"/>
    <w:rsid w:val="004C55D6"/>
    <w:rsid w:val="004E2353"/>
    <w:rsid w:val="00500BAE"/>
    <w:rsid w:val="0050517C"/>
    <w:rsid w:val="005535F1"/>
    <w:rsid w:val="0059339C"/>
    <w:rsid w:val="005A609E"/>
    <w:rsid w:val="005E7112"/>
    <w:rsid w:val="005F5105"/>
    <w:rsid w:val="006569B1"/>
    <w:rsid w:val="00691243"/>
    <w:rsid w:val="006B36F6"/>
    <w:rsid w:val="007267DC"/>
    <w:rsid w:val="00741D49"/>
    <w:rsid w:val="0076387A"/>
    <w:rsid w:val="00780D09"/>
    <w:rsid w:val="007A5B66"/>
    <w:rsid w:val="007E01BA"/>
    <w:rsid w:val="00822C59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3F20"/>
    <w:rsid w:val="00953671"/>
    <w:rsid w:val="009C5BB8"/>
    <w:rsid w:val="009D3297"/>
    <w:rsid w:val="009E2854"/>
    <w:rsid w:val="009F1E4A"/>
    <w:rsid w:val="009F3E27"/>
    <w:rsid w:val="00A0484B"/>
    <w:rsid w:val="00A351FC"/>
    <w:rsid w:val="00A510A5"/>
    <w:rsid w:val="00A75B10"/>
    <w:rsid w:val="00AA09F2"/>
    <w:rsid w:val="00AA614B"/>
    <w:rsid w:val="00B82848"/>
    <w:rsid w:val="00B956C7"/>
    <w:rsid w:val="00BC4F2C"/>
    <w:rsid w:val="00BE23C5"/>
    <w:rsid w:val="00C32BB9"/>
    <w:rsid w:val="00C7544E"/>
    <w:rsid w:val="00D0274F"/>
    <w:rsid w:val="00D12D22"/>
    <w:rsid w:val="00D15F32"/>
    <w:rsid w:val="00DA1B56"/>
    <w:rsid w:val="00E14232"/>
    <w:rsid w:val="00EB607E"/>
    <w:rsid w:val="00ED35AF"/>
    <w:rsid w:val="00ED3A06"/>
    <w:rsid w:val="00F1388C"/>
    <w:rsid w:val="00F41341"/>
    <w:rsid w:val="00F423C2"/>
    <w:rsid w:val="00F62315"/>
    <w:rsid w:val="00F709DE"/>
    <w:rsid w:val="00F7544B"/>
    <w:rsid w:val="00F97235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324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areth Edgell</cp:lastModifiedBy>
  <cp:revision>7</cp:revision>
  <dcterms:created xsi:type="dcterms:W3CDTF">2019-01-02T16:18:00Z</dcterms:created>
  <dcterms:modified xsi:type="dcterms:W3CDTF">2024-11-03T11:27:00Z</dcterms:modified>
</cp:coreProperties>
</file>